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2606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 นักเรียนเอาสมุดมาแจกกันลูก มาค่ะ โอเค ได้สมุดกันเรียบร้อยแล้วนะคะ เมื่อคืนเป็นอย่างไร อากาศร้อนไหม หนาวทำไมหนาว ใช่ เมื่อคืนฝนตกฝนที่อุดรตกหนักมาก อากาศเย็นเลยใช่ไหม หนาวแล้วเปิดพัดลมไหมเมื่อคืน เปิด หนาวอย่างไร ดีหนาวก็เปิดพัดลมเหมือนเดิม เปิดพัดลมห่มผ้า โอเค ยังดีที่นอนห่มผ้าอยู่ไม่อย่างนั้นตื่นเช้าขึ้นมานักเรียนอาจจะไม่สบาย ตัวร้อนมีน้ำมูกก็ได้นะคะ ช่วงนี้ฝนตกบ่อยนะคะ เป็นฤดูฝนให้นักเรียนดูแลสุขภาพนะคะ ไม่ใช่ว่าเห็นฝนแล้วดีใจออกไปตากฝนไม่ได้นะ เสาร์อาทิตย์เห็นอยู่ ตอนที่คุณครูมาอยู่เวรวันอาทิตย์หลาย ๆ คน มีฝนตกฝนอาจจะตกปรอย ๆ อย่างนี้นักเรียนคิดว่าไม่เป็นไรหรอก ฉันเดินออกไปนิดเดียวฝนก็ตกไม่ได้หนักอะไร เป็นหรอกไข้น่ะ แต่ว่าปรากฏว่าพอผมร่างกายของเราใช่ไหม มันเจอความเย็นเจออะไรบ่อย ๆ นี่ร่างกายของเราอาจจะไม่สบายได้นะคะ เป็นอย่างไรซักผ้าเสาร์อาทิตย์แห้งไหม ผ้าแห้งไหม แห้ง เพราะว่าวันเสาร์มันร้อนวันเสาร์มีแดดแต่ตอนเย็น ๆ วันเสาร์ฝนก็ตก พอมาวันอาทิตย์ตอนเช้าอากาศก็จะอย่างไร ร้อนหรือหนาวร้อนหรือหนาววันอาทิตย์ตอนเช้า ทบทวนดูสิ ว่าจำอะไรได้บ้างวันอาทิตย์เมื่อวานน่ะลูก อะไรนะคะ โอเค พอ ๆ ทีนี้เรามาดูกันว่า อวัยวะเราจะเข้ามาในเรื่องอวัยวะแล้วถ้าสมมุติเราไม่สบายหรือว่าในร่างกายของเราอันไหนมันจะไปเกี่ยวกันบ้างนะคะ นักเรียนดูจากแผนภาพตรงนี้ อวัยวะภายในร่างกาย อวัยวะภายในร่างกายอันที่ 1 รูปที่ 1 เป็นรูปของอะไร สมอง ภาพที่ 2 ล่ะคะ ปอด เป็นอย่างไรนะ ใช่ ภาพที่ 3 ภาพที่ 3 ดูดี ๆ ภาพที่ หัวใจที่ 4 อะไรคะ พรุ่งนี้พาพี่ 4 จะเป็นสภาพที่ 5 พาพี่ 5 กระเพาะอาหารภาพที่ 6 ภาพที่ 6 เป็นไตส่วนใดมันจะอยู่ด้านหลังฝั่งนี้นะคะ ภาพที่ที่ 7 ลำไส้ใหญ่ลำไส้เล็ก นี่เห็นไหมมันจะมีรูปให้ดูอยู่สีของเขาจะแตกต่างกันนะคะ เดี๋ยวนักเรียนจะ… นักเรียนได้เรียนมาแล้วตอน ม. ต้น ใช่ไหม อวัยวะต่าง ๆ มีพื้นฐานมาแล้วบางคนอาจจะลืมเดี๋ยวเราก็จะได้มาทบทวนกันแต่ในหัวข้อวันนี้คุณครูจะพานักเรียนมาเรียนเกี่ยวกับการดำรงชีวิตของมนุษย์ ซึ่งมันจะมาเกี่ยวกับการรักษาดุลยภาพของน้ำ และแร่ธาตุในร่างกายนะคะ นี่นักเรียนดู เรามาดูว่า จากที่เราทานอาหารหรือทานยากินยาอะไรต่าง ๆ เข้าไป อวัยวะส่วนไหนมันไปช่วยกรองของเสีย บางอย่างที่เราทานเข้าไปนี่มันไม่ได้มีประโยชน์ทั้งหมดใช่ไหม อย่างนักเรียนเป็นคนชอบกินน้ำอัดลม กินขนม ขนมบางอย่างมีส่วนที่เป็นประโยชน์ก็มี แต่ส่วนที่ไม่เป็นประโยชน์กับร่างกายก็มีเยอะใช่ไหม ส่วนใหญ่นักเรียนนี้จะทานขนมหรือทานอาหารตามรสชาติ อันไหนที่อร่อยฉันก็จะกินเยอะ ๆ แต่ฉันไม่รู้หรอกว่าอันที่เข้าไปน่ะมันดีต่อร่างกายไหม ใช่ไหม วันนี้เรามาดูว่าไตมีความสำคัญอย่างไรกับร่างกายของเรานะคะ นักเรียนดูร่างกายของมนุษย์จะมีไตเป็นอวัยวะในการรักษาสมดุลของน้ำและเกลือแร่ในร่างกายโดยทำหน้าที่ ไตนี่จะทำหน้าที่กรองของเสียและสารแปลกปลอมจากกระแสเลือด แล้วขับออกมาในรูปปัสสาวะ สังเกตไหมว่าปัสสาวะของเราแต่ละวันหรือว่าแต่ละคนสีจะไม่เหมือนกัน เคยดูไหมเวลาเข้าห้องน้ำ เคยก้มดูไหมหลังจากฉีดแล้วน่ะ ถ้าสมมุติว่าวันไหนที่เราทานน้ำน้อยใช่ไหม ไม่ค่อยทานน้ำเลย แต่ว่ากินอย่างอื่นเข้าไปเยอะแยะ เวลาเราไปห้องน้ำเราไปปัสสาวะเราจะเห็นว่าสีปัสสาวะของเรามันจะเข้มใช่ไหม อาจจะเป็นสีเหลืองเข้มหรือออกสีส้มอะไรแบบนี้ ถ้าใครกินน้ำน้อยนะคะ แต่ถ้าใครทานน้ำมาก ๆ จิบน้ำบ่อย ๆ ไม่ใช่ว่าทานน้ำมาก นี่คือตอนนี้ล่ะขวดหนึ่งกินให้หมดขวดหนึ่งเลยไม่ใช่นะคะ นักเรียนก็จะทานน้ำ แล้วก็ไปเรื่อย ๆ นะคะ อย่างน้อยทานน้ำต้องเท่าไหร่ใน 1 วัน เก่งมากทานน้ำ 1 วัน นี้ให้ได้ 8 แก้วนะคะ ร่างกายของเราต้องการน้ำมากเพราะว่าถ้าเราขาดน้ำนิอาบน้ำไม่กี่วันนี้เราก็ตายได้แต่ว่าอาหารเราสามารถลดได้ใช่ไหมเห็นได้ฟังข่าว 13 หมูป่าไหมเขาติดอยู่ในถ้ำ ใช่ ไม่มีอาหารใช่ไหมอาหารที่เอาเข้าไปนี่ก็จะมีขนมแค่นิดเดียวน้ำที่พกเข้าไปด้วยกินไปเรื่อย ๆ มันก็จะหมดคุณครูและนักเรียนก็เลยต้องเอาน้ำจากที่ไหนมาทาน เออใช่น้ำต้องทำอย่างไรก็ได้ให้ร่างกายของตัวเองไม่ขาดน้ำ หาน้ำหรืออะไรทาน ในถ้ำมันก็อาจจะมีโขดหินมีน้ำหยดอะไรอย่างนั้นใช่ไหม แล้วก็จะมีน้ำที่ไหลลงมาบางครั้งเราก็ไม่รู้หรอกว่ามันสะอาด หรือว่ามันสกปรกขนาดไหน แต่ ณเวลานั้นร่างกายต้องการน้ำนะคะ ทีนี้เราจะมาดูกันต่อว่า เราจะมาดูภาพต่อไป ส่วนประกอบของหน่วยไตนะคะ เห็นไหม เห็นภาพนี้ไหม ปีที่แล้วคุณครูจะมีหุ่น ลองเปิดร้านปีที่แล้วมันจะมีหุ่นเห็นหุ่นที่อยู่ในห้องวิทยาศาสตร์ข้างล่างไหม พวกเราที่เรียนมาแล้วกับครูพลอยน่ะ ใช่ มันจะมีหุ่นใช่ไหมจะมีหุ่นแล้วนะมันจะมีอวัยวะภายในร่างกายมีส่วนต่าง ๆ วันนี้คุณครูไม่ได้เอาเข้ามาไม่ได้เอาขึ้นมาด้วย เดี๋ยวถ้าต่อไปเดี๋ยวจะเอาขึ้นมาให้ด้วยนะคะ ทีนี้ในตรงหุ่นตรงนั้นนักเรียนจะเห็นว่ามันมีอวัยวะในร่างกายหลายอย่างใช่ไหม ที่เราเห็น ไม่ว่าจะเป็นตับเป็นไตเป็นลำไส้เล็กลำไส้ใหญ่อะไรต่าง ๆ มีหมดเลยนะคะ แต่ในวันนี้เราจะมาเรียนเกี่ยวกับส่วนประกอบของหน่วยไตนะคะ นักเรียนดูภาพนี้นักเรียนจะเห็นว่าไตมันจะมีอยู่ 2 ข้างใช่ไหม เห็นไหมนี่ภาพตรงนี้ ไตมีอยู่ 2 ข้าง สมมุติว่าเราตัดไปข้างหนึ่ง เราจะยังมีชีวิตอยู่ไหม มีไหมคะ มีไหมคะ คุณขิง สมมุติว่าไตเราตัดไป 1 ตายไหม ตายไหม ไตมันจะมี 2 ข้าง ใช่ไหม ตัดไปแล้วข้าง 1 ตายหรือไม่ตาย อันนี้ตายไหม น้องอาย อายตอบว่าไม่ตายนะคะ ตายแล้วมี 2 ข้างเรา 3 ถ้าสมมุติรถตัดไตออกไปข้างนึงเหลือไตอีกข้างนึงเราจะยังมีชีวิตอยู่ แต่ร่างกายของเราอาจจะไม่ ไม่แข็งแรงเหมือนเดิมนะค่ะ เพราะว่าจากปกติมีไต 2 ข้างเขาจะช่วยกันกองของเสียใช่ไหม แล้วทานข้าวเหมือนเดิมทานเข้าไปทางเข้าไปทานของต่าง ๆ เข้าไป เข้าไป 2 ข้างก็จะช่วยกันกรองของเสียพอไตไปข้างหนึ่งปุ๊บ เหลืออยู่ข้างเดียวการทำงานของไตก็ประสิทธิภาพก็จะลดลง ทำให้ร่างกายของเราที่เคยแข็งแรงนี่น่าจะอ่อนแอลง แล้วก็ขึ้นกับการกินของเราในแต่ละวันด้วยการดำรงชีวิตของเราแต่ละวันด้วยนะคะ ทีนี้เรามาดูกันว่า จากรูปเห็นไหม เขาเอาภาพไปฝั่งหนึ่งเขาไม่ให้เราดู แล้วเขาก็ผ่านตรงไปนี่ตรงนี้ให้เราดู จากที่เป็นไตใกล้ ๆ กันมาจะเป็นท่อไตใช่ไหม ท่อไตก่อนเพราะพาออกมาหาดูกรวยไตข้างในหาดูกรวยไตข้างใน สังเกตว่าจะมีท่ออะไรหลาย ๆ ท่อเยอะมากจะมีท่อต่าง ๆ เยอะมาก พ่อโกลโมลูลัสอะไรอย่างนี้แคปซูน ท่อหน่วยไต ท่อรวม พวกนี้ล้วนแล้วแต่เป็นท่อที่สำคัญ ๆ ทั้งนั้นนะคะ คุณครูก็จะให้นักเรียนรู้ในเบื้องต้นก่อนว่าองค์ประกอบของเค้านี่ส่วนประกอบของหน่วยไตนี้มีอะไรบ้างนะคะ ทีนี้เดี๋ยวคุณครูจะให้นักเรียนทำแบบทดสอบ ทำแบบฝึกหัดนะคะ เราจะเก็บงานกันให้เสร็จในคาบไปเลยนะ นักเรียนจะทำตรงนี้ให้เสร็จก่อน เพราะว่าส่วนนี้ก็จะเป็นคะแนนเก็บของเราด้วยนะคะ มีใครถามคำถามอะไรไหมสงสัยอะไรไหม สงสัยอะไรไหมเอ่ย อายเขาหูได้ยินเขาก็จะดู ครูล่ามไปด้วย แล้วก็จะฟังจากคุณนิดไปด้วยนะคะ ส่วนพวกเราใครที่ไม่ได้ยินก็ดูล่างจะ เพราะว่าคุณครูก็จะไปยืนข้างจอแล้วก็เล่าให้นักเรียนฟังอยู่แล้ว ถ้าไม่เข้าใจอะไรก็ถามพี่ล่ามสามารถสื่อสารกับคุณครูได้ถ้านักเรียนไม่เข้าใจนักเรียนก็ภาษามือให้ที่ล่าม แล้วพี่ล่างก็จะบอกคุณครูอีกทีนึงนะคะ โอเคไหมเดินครูจะแจกใบความรู้แล้วก็ใบงานให้นะคะ โอเคถ้าใครถ้าใครสงสัยตรงไหนก็ถามได้ตลอด เพราะคุณครูก็อยู่ในห้องอยู่แล้ว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(ม.4/2) 260666 (ฟ้า)</dc:title>
  <dc:creator/>
  <cp:keywords/>
  <dcterms:created xsi:type="dcterms:W3CDTF">2024-02-12T02:55:45Z</dcterms:created>
  <dcterms:modified xsi:type="dcterms:W3CDTF">2024-02-12T02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ุมภาพันธ์ 2567 เวลา 09.00 น.</vt:lpwstr>
  </property>
  <property fmtid="{D5CDD505-2E9C-101B-9397-08002B2CF9AE}" pid="3" name="subtitle">
    <vt:lpwstr/>
  </property>
</Properties>
</file>